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3942E" w14:textId="31CE0D99" w:rsidR="002F4EA5" w:rsidRDefault="003029D8" w:rsidP="002F4EA5">
      <w:pPr>
        <w:pStyle w:val="Heading1"/>
      </w:pPr>
      <w:r>
        <w:t xml:space="preserve">Fieldwork Educator </w:t>
      </w:r>
      <w:r w:rsidR="00B65E40">
        <w:t xml:space="preserve">Tuition </w:t>
      </w:r>
      <w:r>
        <w:t xml:space="preserve">Assistance </w:t>
      </w:r>
      <w:r w:rsidR="00267D92">
        <w:t>Application</w:t>
      </w:r>
      <w:r w:rsidR="00BD079F">
        <w:t xml:space="preserve"> </w:t>
      </w:r>
      <w:r>
        <w:t>Form</w:t>
      </w:r>
    </w:p>
    <w:p w14:paraId="42D56D04" w14:textId="10C40A59" w:rsidR="002F4EA5" w:rsidRDefault="002F4EA5" w:rsidP="002F4EA5"/>
    <w:p w14:paraId="43E96ACC" w14:textId="77777777" w:rsidR="00267D92" w:rsidRDefault="00267D92" w:rsidP="00267D92">
      <w:r>
        <w:t>Student Last Name:</w:t>
      </w:r>
      <w:r>
        <w:tab/>
      </w:r>
      <w:r>
        <w:tab/>
      </w:r>
      <w:r>
        <w:tab/>
      </w:r>
      <w:r>
        <w:tab/>
      </w:r>
      <w:r>
        <w:tab/>
        <w:t>Student First Name:</w:t>
      </w:r>
    </w:p>
    <w:p w14:paraId="6CB2E0C2" w14:textId="77777777" w:rsidR="00267D92" w:rsidRDefault="00267D92" w:rsidP="00267D92">
      <w:r>
        <w:t>Student Campus Key:</w:t>
      </w:r>
    </w:p>
    <w:p w14:paraId="25656BB6" w14:textId="77777777" w:rsidR="00267D92" w:rsidRDefault="00267D92" w:rsidP="00267D92">
      <w:r>
        <w:t xml:space="preserve">The student is enrolled in (please select one): </w:t>
      </w:r>
      <w:sdt>
        <w:sdtPr>
          <w:rPr>
            <w:sz w:val="20"/>
            <w:szCs w:val="20"/>
          </w:rPr>
          <w:id w:val="-14113034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t xml:space="preserve">BS-PPOTD </w:t>
      </w:r>
      <w:r>
        <w:tab/>
      </w:r>
      <w:sdt>
        <w:sdtPr>
          <w:rPr>
            <w:sz w:val="20"/>
            <w:szCs w:val="20"/>
          </w:rPr>
          <w:id w:val="-1243950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t>MS-PPOTD</w:t>
      </w:r>
    </w:p>
    <w:p w14:paraId="7F0B65C4" w14:textId="77777777" w:rsidR="008D7BBE" w:rsidRDefault="008D7BBE" w:rsidP="002F4EA5"/>
    <w:p w14:paraId="1010CA77" w14:textId="30CC2757" w:rsidR="00267D92" w:rsidRDefault="00267D92" w:rsidP="00267D92">
      <w:r>
        <w:rPr>
          <w:rStyle w:val="Heading2Char"/>
        </w:rPr>
        <w:t xml:space="preserve">Are you </w:t>
      </w:r>
      <w:r>
        <w:rPr>
          <w:rStyle w:val="Heading2Char"/>
        </w:rPr>
        <w:t>an alumnus</w:t>
      </w:r>
      <w:r>
        <w:rPr>
          <w:rStyle w:val="Heading2Char"/>
        </w:rPr>
        <w:t xml:space="preserve"> of</w:t>
      </w:r>
      <w:r w:rsidRPr="008D7BBE">
        <w:rPr>
          <w:rStyle w:val="Heading2Char"/>
        </w:rPr>
        <w:t xml:space="preserve"> </w:t>
      </w:r>
      <w:r>
        <w:rPr>
          <w:rStyle w:val="Heading2Char"/>
        </w:rPr>
        <w:t xml:space="preserve">Thomas </w:t>
      </w:r>
      <w:r w:rsidRPr="008D7BBE">
        <w:rPr>
          <w:rStyle w:val="Heading2Char"/>
        </w:rPr>
        <w:t>Jefferson</w:t>
      </w:r>
      <w:r>
        <w:rPr>
          <w:rStyle w:val="Heading2Char"/>
        </w:rPr>
        <w:t xml:space="preserve"> University, Philadelphia University, </w:t>
      </w:r>
      <w:r>
        <w:rPr>
          <w:rStyle w:val="Heading2Char"/>
        </w:rPr>
        <w:t>or</w:t>
      </w:r>
      <w:r>
        <w:rPr>
          <w:rStyle w:val="Heading2Char"/>
        </w:rPr>
        <w:t xml:space="preserve"> the </w:t>
      </w:r>
      <w:r w:rsidRPr="004B118E">
        <w:rPr>
          <w:rStyle w:val="Heading2Char"/>
        </w:rPr>
        <w:t>Philadelphia College of Textiles &amp; Science</w:t>
      </w:r>
      <w:r w:rsidRPr="008D7BBE">
        <w:rPr>
          <w:rStyle w:val="Heading2Char"/>
        </w:rPr>
        <w:t>?</w:t>
      </w:r>
      <w:r>
        <w:t xml:space="preserve"> </w:t>
      </w:r>
      <w:sdt>
        <w:sdtPr>
          <w:rPr>
            <w:sz w:val="20"/>
            <w:szCs w:val="20"/>
          </w:rPr>
          <w:id w:val="-816798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t xml:space="preserve">Yes or </w:t>
      </w:r>
      <w:sdt>
        <w:sdtPr>
          <w:rPr>
            <w:sz w:val="20"/>
            <w:szCs w:val="20"/>
          </w:rPr>
          <w:id w:val="19473496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t>No</w:t>
      </w:r>
    </w:p>
    <w:p w14:paraId="6F33E216" w14:textId="77777777" w:rsidR="00267D92" w:rsidRDefault="00267D92" w:rsidP="00267D92">
      <w:r>
        <w:t>If yes, please specify:</w:t>
      </w:r>
    </w:p>
    <w:p w14:paraId="3475624D" w14:textId="77777777" w:rsidR="00267D92" w:rsidRPr="00061F5F" w:rsidRDefault="00267D92" w:rsidP="00267D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403418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61F5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OTD</w:t>
      </w:r>
      <w:r>
        <w:rPr>
          <w:sz w:val="20"/>
          <w:szCs w:val="20"/>
        </w:rPr>
        <w:tab/>
        <w:t xml:space="preserve">   </w:t>
      </w:r>
      <w:r>
        <w:rPr>
          <w:sz w:val="20"/>
          <w:szCs w:val="20"/>
        </w:rPr>
        <w:tab/>
        <w:t xml:space="preserve">                    </w:t>
      </w:r>
      <w:sdt>
        <w:sdtPr>
          <w:rPr>
            <w:sz w:val="20"/>
            <w:szCs w:val="20"/>
          </w:rPr>
          <w:id w:val="-739788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S-OTD                                    </w:t>
      </w:r>
      <w:r w:rsidRPr="00C12AAB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-531116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rPr>
          <w:sz w:val="20"/>
          <w:szCs w:val="20"/>
        </w:rPr>
        <w:t>BSM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sdt>
        <w:sdtPr>
          <w:rPr>
            <w:sz w:val="20"/>
            <w:szCs w:val="20"/>
          </w:rPr>
          <w:id w:val="-2138251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 xml:space="preserve"> OTA</w:t>
      </w:r>
    </w:p>
    <w:p w14:paraId="1648E4A3" w14:textId="77777777" w:rsidR="00267D92" w:rsidRPr="00061F5F" w:rsidRDefault="00267D92" w:rsidP="00267D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-2145265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SOT                                    </w:t>
      </w:r>
      <w:sdt>
        <w:sdtPr>
          <w:rPr>
            <w:sz w:val="20"/>
            <w:szCs w:val="20"/>
          </w:rPr>
          <w:id w:val="1158732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Advance Practice Certificate</w:t>
      </w:r>
      <w:r>
        <w:rPr>
          <w:sz w:val="20"/>
          <w:szCs w:val="20"/>
        </w:rPr>
        <w:t xml:space="preserve">, Specify                        </w:t>
      </w:r>
    </w:p>
    <w:p w14:paraId="057811B1" w14:textId="77777777" w:rsidR="00267D92" w:rsidRPr="00061F5F" w:rsidRDefault="00267D92" w:rsidP="00267D92">
      <w:pPr>
        <w:ind w:left="720"/>
        <w:rPr>
          <w:sz w:val="20"/>
          <w:szCs w:val="20"/>
        </w:rPr>
      </w:pPr>
      <w:sdt>
        <w:sdtPr>
          <w:rPr>
            <w:sz w:val="20"/>
            <w:szCs w:val="20"/>
          </w:rPr>
          <w:id w:val="1530909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>
        <w:rPr>
          <w:sz w:val="20"/>
          <w:szCs w:val="20"/>
        </w:rPr>
        <w:t xml:space="preserve"> Undergraduate degree      </w:t>
      </w:r>
      <w:sdt>
        <w:sdtPr>
          <w:rPr>
            <w:sz w:val="20"/>
            <w:szCs w:val="20"/>
          </w:rPr>
          <w:id w:val="17242565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Pr="00061F5F">
        <w:rPr>
          <w:sz w:val="20"/>
          <w:szCs w:val="20"/>
        </w:rPr>
        <w:t xml:space="preserve"> </w:t>
      </w:r>
      <w:r>
        <w:rPr>
          <w:sz w:val="20"/>
          <w:szCs w:val="20"/>
        </w:rPr>
        <w:t>Other, Specify</w:t>
      </w:r>
    </w:p>
    <w:p w14:paraId="41AF0DA6" w14:textId="0490D4FC" w:rsidR="007C51C5" w:rsidRDefault="007C51C5" w:rsidP="008D7BBE">
      <w:pPr>
        <w:rPr>
          <w:sz w:val="20"/>
          <w:szCs w:val="20"/>
        </w:rPr>
      </w:pPr>
    </w:p>
    <w:p w14:paraId="7EC4FBD3" w14:textId="6DCB8F76" w:rsidR="003029D8" w:rsidRPr="00061F5F" w:rsidRDefault="00267D92" w:rsidP="003029D8">
      <w:pPr>
        <w:rPr>
          <w:sz w:val="20"/>
          <w:szCs w:val="20"/>
        </w:rPr>
      </w:pPr>
      <w:r>
        <w:rPr>
          <w:rStyle w:val="Heading2Char"/>
        </w:rPr>
        <w:t xml:space="preserve">Have you been awarded </w:t>
      </w:r>
      <w:r w:rsidR="003029D8">
        <w:rPr>
          <w:rStyle w:val="Heading2Char"/>
        </w:rPr>
        <w:t>an Advance Education Grant</w:t>
      </w:r>
      <w:r w:rsidR="003029D8" w:rsidRPr="008D7BBE">
        <w:rPr>
          <w:rStyle w:val="Heading2Char"/>
        </w:rPr>
        <w:t>?</w:t>
      </w:r>
      <w:r w:rsidR="003029D8">
        <w:t xml:space="preserve"> </w:t>
      </w:r>
      <w:r w:rsidR="003029D8" w:rsidRPr="003029D8">
        <w:rPr>
          <w:rFonts w:ascii="Segoe UI Symbol" w:hAnsi="Segoe UI Symbol" w:cs="Segoe UI Symbol"/>
        </w:rPr>
        <w:t>☐</w:t>
      </w:r>
      <w:r w:rsidR="003029D8" w:rsidRPr="003029D8">
        <w:t xml:space="preserve"> Yes or </w:t>
      </w:r>
      <w:r w:rsidR="003029D8" w:rsidRPr="003029D8">
        <w:rPr>
          <w:rFonts w:ascii="Segoe UI Symbol" w:hAnsi="Segoe UI Symbol" w:cs="Segoe UI Symbol"/>
        </w:rPr>
        <w:t>☐</w:t>
      </w:r>
      <w:r w:rsidR="003029D8" w:rsidRPr="003029D8">
        <w:t xml:space="preserve"> No</w:t>
      </w:r>
    </w:p>
    <w:p w14:paraId="75193770" w14:textId="77777777" w:rsidR="003029D8" w:rsidRDefault="003029D8" w:rsidP="006930AC">
      <w:pPr>
        <w:pStyle w:val="Heading2"/>
      </w:pPr>
    </w:p>
    <w:p w14:paraId="286018B1" w14:textId="6782F82B" w:rsidR="00267D92" w:rsidRDefault="00267D92" w:rsidP="00267D92">
      <w:pPr>
        <w:pStyle w:val="Heading2"/>
      </w:pPr>
      <w:r>
        <w:t xml:space="preserve">List all the Jefferson students you have </w:t>
      </w:r>
      <w:r w:rsidR="00A016A1">
        <w:t>supervised</w:t>
      </w:r>
      <w:r>
        <w:t xml:space="preserve"> as a</w:t>
      </w:r>
      <w:r w:rsidR="003029D8">
        <w:t xml:space="preserve"> Fieldwork Educator </w:t>
      </w:r>
      <w:r>
        <w:t>or Capstone On-Site Mentor in the last 12 months.</w:t>
      </w:r>
    </w:p>
    <w:p w14:paraId="5C71FE45" w14:textId="77777777" w:rsidR="00267D92" w:rsidRDefault="00267D92" w:rsidP="00267D92">
      <w:pPr>
        <w:pStyle w:val="Heading2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96"/>
        <w:gridCol w:w="3869"/>
        <w:gridCol w:w="3325"/>
      </w:tblGrid>
      <w:tr w:rsidR="00267D92" w14:paraId="7AD1F511" w14:textId="77777777" w:rsidTr="00267D92">
        <w:tc>
          <w:tcPr>
            <w:tcW w:w="1666" w:type="pct"/>
          </w:tcPr>
          <w:p w14:paraId="390C913A" w14:textId="6C0D1D98" w:rsidR="00267D92" w:rsidRPr="00267D92" w:rsidRDefault="00267D92" w:rsidP="00267D92">
            <w:pPr>
              <w:pStyle w:val="Heading2"/>
              <w:jc w:val="center"/>
              <w:rPr>
                <w:b/>
                <w:bCs/>
              </w:rPr>
            </w:pPr>
            <w:r w:rsidRPr="00267D92">
              <w:rPr>
                <w:b/>
                <w:bCs/>
              </w:rPr>
              <w:t>Student Name</w:t>
            </w:r>
          </w:p>
        </w:tc>
        <w:tc>
          <w:tcPr>
            <w:tcW w:w="1793" w:type="pct"/>
          </w:tcPr>
          <w:p w14:paraId="322C35AA" w14:textId="192E5AED" w:rsidR="00267D92" w:rsidRPr="00267D92" w:rsidRDefault="00267D92" w:rsidP="00267D92">
            <w:pPr>
              <w:pStyle w:val="Heading2"/>
              <w:jc w:val="center"/>
              <w:rPr>
                <w:b/>
                <w:bCs/>
              </w:rPr>
            </w:pPr>
            <w:r w:rsidRPr="00267D92">
              <w:rPr>
                <w:b/>
                <w:bCs/>
              </w:rPr>
              <w:t>OTA, MSOT or OTD</w:t>
            </w:r>
          </w:p>
        </w:tc>
        <w:tc>
          <w:tcPr>
            <w:tcW w:w="1541" w:type="pct"/>
          </w:tcPr>
          <w:p w14:paraId="65137B32" w14:textId="3D9581EA" w:rsidR="00267D92" w:rsidRPr="00267D92" w:rsidRDefault="00267D92" w:rsidP="00267D92">
            <w:pPr>
              <w:pStyle w:val="Heading2"/>
              <w:jc w:val="center"/>
              <w:rPr>
                <w:b/>
                <w:bCs/>
              </w:rPr>
            </w:pPr>
            <w:r w:rsidRPr="00267D92">
              <w:rPr>
                <w:b/>
                <w:bCs/>
              </w:rPr>
              <w:t>Level I, Level II</w:t>
            </w:r>
            <w:r w:rsidRPr="00267D92">
              <w:rPr>
                <w:b/>
                <w:bCs/>
              </w:rPr>
              <w:t>,</w:t>
            </w:r>
            <w:r w:rsidRPr="00267D92">
              <w:rPr>
                <w:b/>
                <w:bCs/>
              </w:rPr>
              <w:t xml:space="preserve"> or Capstone</w:t>
            </w:r>
          </w:p>
        </w:tc>
      </w:tr>
      <w:tr w:rsidR="00267D92" w14:paraId="1A70E83B" w14:textId="77777777" w:rsidTr="00267D92">
        <w:tc>
          <w:tcPr>
            <w:tcW w:w="1666" w:type="pct"/>
          </w:tcPr>
          <w:p w14:paraId="63B375D9" w14:textId="77777777" w:rsidR="00267D92" w:rsidRDefault="00267D92" w:rsidP="00267D92">
            <w:pPr>
              <w:pStyle w:val="Heading2"/>
            </w:pPr>
          </w:p>
        </w:tc>
        <w:tc>
          <w:tcPr>
            <w:tcW w:w="1793" w:type="pct"/>
          </w:tcPr>
          <w:p w14:paraId="76BCFC97" w14:textId="77777777" w:rsidR="00267D92" w:rsidRDefault="00267D92" w:rsidP="00267D92">
            <w:pPr>
              <w:pStyle w:val="Heading2"/>
            </w:pPr>
          </w:p>
        </w:tc>
        <w:tc>
          <w:tcPr>
            <w:tcW w:w="1541" w:type="pct"/>
          </w:tcPr>
          <w:p w14:paraId="4B33293C" w14:textId="77777777" w:rsidR="00267D92" w:rsidRDefault="00267D92" w:rsidP="00267D92">
            <w:pPr>
              <w:pStyle w:val="Heading2"/>
            </w:pPr>
          </w:p>
        </w:tc>
      </w:tr>
      <w:tr w:rsidR="00267D92" w14:paraId="4A6B0D8F" w14:textId="77777777" w:rsidTr="00267D92">
        <w:tc>
          <w:tcPr>
            <w:tcW w:w="1666" w:type="pct"/>
          </w:tcPr>
          <w:p w14:paraId="7889DA8D" w14:textId="77777777" w:rsidR="00267D92" w:rsidRDefault="00267D92" w:rsidP="00267D92">
            <w:pPr>
              <w:pStyle w:val="Heading2"/>
            </w:pPr>
          </w:p>
        </w:tc>
        <w:tc>
          <w:tcPr>
            <w:tcW w:w="1793" w:type="pct"/>
          </w:tcPr>
          <w:p w14:paraId="5B923920" w14:textId="77777777" w:rsidR="00267D92" w:rsidRDefault="00267D92" w:rsidP="00267D92">
            <w:pPr>
              <w:pStyle w:val="Heading2"/>
            </w:pPr>
          </w:p>
        </w:tc>
        <w:tc>
          <w:tcPr>
            <w:tcW w:w="1541" w:type="pct"/>
          </w:tcPr>
          <w:p w14:paraId="13A65BAA" w14:textId="77777777" w:rsidR="00267D92" w:rsidRDefault="00267D92" w:rsidP="00267D92">
            <w:pPr>
              <w:pStyle w:val="Heading2"/>
            </w:pPr>
          </w:p>
        </w:tc>
      </w:tr>
      <w:tr w:rsidR="00267D92" w14:paraId="4E9BF84E" w14:textId="77777777" w:rsidTr="00267D92">
        <w:tc>
          <w:tcPr>
            <w:tcW w:w="1666" w:type="pct"/>
          </w:tcPr>
          <w:p w14:paraId="07F3FB3F" w14:textId="77777777" w:rsidR="00267D92" w:rsidRDefault="00267D92" w:rsidP="00267D92">
            <w:pPr>
              <w:pStyle w:val="Heading2"/>
            </w:pPr>
          </w:p>
        </w:tc>
        <w:tc>
          <w:tcPr>
            <w:tcW w:w="1793" w:type="pct"/>
          </w:tcPr>
          <w:p w14:paraId="35FA60A0" w14:textId="77777777" w:rsidR="00267D92" w:rsidRDefault="00267D92" w:rsidP="00267D92">
            <w:pPr>
              <w:pStyle w:val="Heading2"/>
            </w:pPr>
          </w:p>
        </w:tc>
        <w:tc>
          <w:tcPr>
            <w:tcW w:w="1541" w:type="pct"/>
          </w:tcPr>
          <w:p w14:paraId="6159B191" w14:textId="77777777" w:rsidR="00267D92" w:rsidRDefault="00267D92" w:rsidP="00267D92">
            <w:pPr>
              <w:pStyle w:val="Heading2"/>
            </w:pPr>
          </w:p>
        </w:tc>
      </w:tr>
    </w:tbl>
    <w:p w14:paraId="3AA6C531" w14:textId="26776B8E" w:rsidR="0073499F" w:rsidRDefault="003029D8" w:rsidP="00A016A1">
      <w:pPr>
        <w:pStyle w:val="Heading2"/>
      </w:pPr>
      <w:r>
        <w:t xml:space="preserve"> </w:t>
      </w:r>
    </w:p>
    <w:p w14:paraId="762BE340" w14:textId="1E7809D1" w:rsidR="00366EC0" w:rsidRDefault="00267D92" w:rsidP="00E23CAA">
      <w:pPr>
        <w:pStyle w:val="Heading2"/>
      </w:pPr>
      <w:r>
        <w:t>Submit this completed form, your CV or resume,</w:t>
      </w:r>
      <w:r w:rsidR="00A016A1">
        <w:t xml:space="preserve"> </w:t>
      </w:r>
      <w:r>
        <w:t xml:space="preserve">and proof that you supervised these Jefferson students (e.g., CEU certificate sent to FW educator) </w:t>
      </w:r>
      <w:r w:rsidR="00A016A1">
        <w:t>to your program director or certificate coordinator.</w:t>
      </w:r>
    </w:p>
    <w:p w14:paraId="03D18F2A" w14:textId="77777777" w:rsidR="004B24FD" w:rsidRPr="004B24FD" w:rsidRDefault="004B24FD" w:rsidP="004B24FD"/>
    <w:p w14:paraId="14B10231" w14:textId="77777777" w:rsidR="004B24FD" w:rsidRPr="002F4EA5" w:rsidRDefault="004B24FD" w:rsidP="002F4EA5"/>
    <w:p w14:paraId="4BD0A118" w14:textId="5244F556" w:rsidR="002F4EA5" w:rsidRPr="00061F5F" w:rsidRDefault="00366EC0" w:rsidP="002F4EA5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gram Director</w:t>
      </w:r>
      <w:r w:rsidR="00F4062A" w:rsidRPr="00061F5F">
        <w:rPr>
          <w:rFonts w:asciiTheme="minorHAnsi" w:hAnsiTheme="minorHAnsi" w:cstheme="minorHAnsi"/>
        </w:rPr>
        <w:t xml:space="preserve"> Signature ____________________________________</w:t>
      </w:r>
      <w:r w:rsidR="00F4062A" w:rsidRPr="00061F5F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F4062A" w:rsidRPr="00061F5F">
        <w:rPr>
          <w:rFonts w:asciiTheme="minorHAnsi" w:hAnsiTheme="minorHAnsi" w:cstheme="minorHAnsi"/>
        </w:rPr>
        <w:t>Date _________________</w:t>
      </w:r>
      <w:r>
        <w:rPr>
          <w:rFonts w:asciiTheme="minorHAnsi" w:hAnsiTheme="minorHAnsi" w:cstheme="minorHAnsi"/>
        </w:rPr>
        <w:t>___</w:t>
      </w:r>
      <w:r w:rsidR="00F4062A" w:rsidRPr="00061F5F">
        <w:rPr>
          <w:rFonts w:asciiTheme="minorHAnsi" w:hAnsiTheme="minorHAnsi" w:cstheme="minorHAnsi"/>
        </w:rPr>
        <w:t>_</w:t>
      </w:r>
    </w:p>
    <w:p w14:paraId="7AF25DC5" w14:textId="35C35089" w:rsidR="00887F74" w:rsidRPr="00B65E40" w:rsidRDefault="004B24FD" w:rsidP="00B65E40">
      <w:pPr>
        <w:spacing w:line="480" w:lineRule="auto"/>
        <w:rPr>
          <w:rFonts w:asciiTheme="minorHAnsi" w:hAnsiTheme="minorHAnsi" w:cstheme="minorHAnsi"/>
        </w:rPr>
      </w:pPr>
      <w:r w:rsidRPr="00061F5F">
        <w:rPr>
          <w:rFonts w:asciiTheme="minorHAnsi" w:hAnsiTheme="minorHAnsi" w:cstheme="minorHAnsi"/>
        </w:rPr>
        <w:t>Faculty Name __________________________________________</w:t>
      </w:r>
    </w:p>
    <w:sectPr w:rsidR="00887F74" w:rsidRPr="00B65E40" w:rsidSect="00F4062A">
      <w:headerReference w:type="default" r:id="rId7"/>
      <w:headerReference w:type="first" r:id="rId8"/>
      <w:foot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0C31A" w14:textId="77777777" w:rsidR="006B1E31" w:rsidRDefault="006B1E31">
      <w:r>
        <w:separator/>
      </w:r>
    </w:p>
  </w:endnote>
  <w:endnote w:type="continuationSeparator" w:id="0">
    <w:p w14:paraId="6084CC25" w14:textId="77777777" w:rsidR="006B1E31" w:rsidRDefault="006B1E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958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85"/>
      <w:gridCol w:w="433"/>
      <w:gridCol w:w="5091"/>
    </w:tblGrid>
    <w:tr w:rsidR="007C58A7" w14:paraId="71474170" w14:textId="77777777" w:rsidTr="007C58A7">
      <w:tc>
        <w:tcPr>
          <w:tcW w:w="2421" w:type="pct"/>
        </w:tcPr>
        <w:p w14:paraId="6B015F2F" w14:textId="40CE89A3" w:rsidR="007C58A7" w:rsidRDefault="00000000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  <w:sdt>
            <w:sdtPr>
              <w:rPr>
                <w:caps/>
                <w:color w:val="4472C4" w:themeColor="accent1"/>
                <w:sz w:val="18"/>
                <w:szCs w:val="18"/>
              </w:rPr>
              <w:alias w:val="Title"/>
              <w:tag w:val=""/>
              <w:id w:val="886384654"/>
              <w:placeholder>
                <w:docPart w:val="91A02A4BC7CA0B4A97A78E1296D17E9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7C58A7">
                <w:rPr>
                  <w:caps/>
                  <w:color w:val="4472C4" w:themeColor="accent1"/>
                  <w:sz w:val="18"/>
                  <w:szCs w:val="18"/>
                </w:rPr>
                <w:t>Jefferson College of Rehabilitation Sciences</w:t>
              </w:r>
            </w:sdtContent>
          </w:sdt>
        </w:p>
      </w:tc>
      <w:tc>
        <w:tcPr>
          <w:tcW w:w="202" w:type="pct"/>
        </w:tcPr>
        <w:p w14:paraId="2EAD8211" w14:textId="77777777" w:rsidR="007C58A7" w:rsidRDefault="007C58A7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</w:p>
      </w:tc>
      <w:tc>
        <w:tcPr>
          <w:tcW w:w="2377" w:type="pct"/>
        </w:tcPr>
        <w:sdt>
          <w:sdtPr>
            <w:rPr>
              <w:caps/>
              <w:color w:val="4472C4" w:themeColor="accent1"/>
              <w:sz w:val="18"/>
              <w:szCs w:val="18"/>
            </w:rPr>
            <w:alias w:val="Author"/>
            <w:tag w:val=""/>
            <w:id w:val="1205441952"/>
            <w:placeholder>
              <w:docPart w:val="2F3B618006A77E4BAA26416D1ACB59C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5163808B" w14:textId="4A7E7787" w:rsidR="007C58A7" w:rsidRDefault="007C58A7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4472C4" w:themeColor="accent1"/>
                  <w:sz w:val="18"/>
                  <w:szCs w:val="18"/>
                </w:rPr>
              </w:pPr>
              <w:r>
                <w:rPr>
                  <w:caps/>
                  <w:color w:val="4472C4" w:themeColor="accent1"/>
                  <w:sz w:val="18"/>
                  <w:szCs w:val="18"/>
                </w:rPr>
                <w:t>Department of Occupational Therapy</w:t>
              </w:r>
            </w:p>
          </w:sdtContent>
        </w:sdt>
      </w:tc>
    </w:tr>
  </w:tbl>
  <w:p w14:paraId="62EDD25E" w14:textId="77777777" w:rsidR="007C58A7" w:rsidRDefault="007C58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E21B1" w14:textId="77777777" w:rsidR="006B1E31" w:rsidRDefault="006B1E31">
      <w:r>
        <w:separator/>
      </w:r>
    </w:p>
  </w:footnote>
  <w:footnote w:type="continuationSeparator" w:id="0">
    <w:p w14:paraId="47046697" w14:textId="77777777" w:rsidR="006B1E31" w:rsidRDefault="006B1E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7CA2" w14:textId="77777777" w:rsidR="00A0268E" w:rsidRPr="00C368A0" w:rsidRDefault="00F4062A" w:rsidP="00C368A0">
    <w:pPr>
      <w:pStyle w:val="Header"/>
      <w:rPr>
        <w:sz w:val="18"/>
        <w:szCs w:val="18"/>
      </w:rPr>
    </w:pPr>
    <w:r w:rsidRPr="00C368A0">
      <w:rPr>
        <w:sz w:val="18"/>
        <w:szCs w:val="18"/>
      </w:rPr>
      <w:t>Page 2</w:t>
    </w:r>
  </w:p>
  <w:p w14:paraId="52913708" w14:textId="77777777" w:rsidR="00A0268E" w:rsidRDefault="00A026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365C3" w14:textId="77777777" w:rsidR="00A0268E" w:rsidRDefault="00F4062A" w:rsidP="00C368A0">
    <w:pPr>
      <w:pStyle w:val="Header"/>
      <w:tabs>
        <w:tab w:val="clear" w:pos="4680"/>
        <w:tab w:val="clear" w:pos="9360"/>
      </w:tabs>
      <w:spacing w:line="220" w:lineRule="exact"/>
      <w:ind w:firstLine="720"/>
      <w:jc w:val="right"/>
      <w:rPr>
        <w:sz w:val="18"/>
        <w:szCs w:val="18"/>
      </w:rPr>
    </w:pPr>
    <w:r w:rsidRPr="00A60BFD">
      <w:rPr>
        <w:b/>
        <w:noProof/>
      </w:rPr>
      <w:drawing>
        <wp:anchor distT="0" distB="0" distL="114300" distR="114300" simplePos="0" relativeHeight="251659264" behindDoc="0" locked="0" layoutInCell="1" allowOverlap="1" wp14:anchorId="0997B334" wp14:editId="1BC2915C">
          <wp:simplePos x="0" y="0"/>
          <wp:positionH relativeFrom="column">
            <wp:posOffset>-114300</wp:posOffset>
          </wp:positionH>
          <wp:positionV relativeFrom="paragraph">
            <wp:posOffset>38100</wp:posOffset>
          </wp:positionV>
          <wp:extent cx="2453640" cy="1202690"/>
          <wp:effectExtent l="0" t="0" r="3810" b="0"/>
          <wp:wrapThrough wrapText="bothSides">
            <wp:wrapPolygon edited="0">
              <wp:start x="0" y="0"/>
              <wp:lineTo x="0" y="21212"/>
              <wp:lineTo x="21466" y="21212"/>
              <wp:lineTo x="21466" y="0"/>
              <wp:lineTo x="0" y="0"/>
            </wp:wrapPolygon>
          </wp:wrapThrough>
          <wp:docPr id="35" name="Picture 35" descr="http://creative.jefferson.edu/wp-content/uploads/2017/11/TJU-email-f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://creative.jefferson.edu/wp-content/uploads/2017/11/TJU-email-ft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4767"/>
                  <a:stretch/>
                </pic:blipFill>
                <pic:spPr bwMode="auto">
                  <a:xfrm>
                    <a:off x="0" y="0"/>
                    <a:ext cx="2453640" cy="12026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46F39F0A" w14:textId="77777777" w:rsidR="00A0268E" w:rsidRPr="000F7F81" w:rsidRDefault="00F4062A" w:rsidP="00C368A0">
    <w:pPr>
      <w:pStyle w:val="Header"/>
      <w:tabs>
        <w:tab w:val="clear" w:pos="4680"/>
        <w:tab w:val="clear" w:pos="9360"/>
      </w:tabs>
      <w:spacing w:line="220" w:lineRule="exact"/>
      <w:ind w:firstLine="720"/>
      <w:jc w:val="right"/>
      <w:rPr>
        <w:b/>
        <w:color w:val="000000" w:themeColor="text1"/>
        <w:sz w:val="18"/>
        <w:szCs w:val="18"/>
      </w:rPr>
    </w:pPr>
    <w:r w:rsidRPr="000F7F81">
      <w:rPr>
        <w:b/>
        <w:color w:val="000000" w:themeColor="text1"/>
        <w:sz w:val="18"/>
        <w:szCs w:val="18"/>
      </w:rPr>
      <w:t>College of Rehabilitation Sciences</w:t>
    </w:r>
  </w:p>
  <w:p w14:paraId="0B291B20" w14:textId="77777777" w:rsidR="00A0268E" w:rsidRPr="000F7F81" w:rsidRDefault="00F4062A" w:rsidP="00C368A0">
    <w:pPr>
      <w:pStyle w:val="Header"/>
      <w:spacing w:line="220" w:lineRule="exact"/>
      <w:jc w:val="right"/>
      <w:rPr>
        <w:b/>
        <w:color w:val="000000" w:themeColor="text1"/>
        <w:sz w:val="18"/>
        <w:szCs w:val="18"/>
      </w:rPr>
    </w:pPr>
    <w:r w:rsidRPr="000F7F81">
      <w:rPr>
        <w:b/>
        <w:color w:val="000000" w:themeColor="text1"/>
        <w:sz w:val="18"/>
        <w:szCs w:val="18"/>
      </w:rPr>
      <w:tab/>
      <w:t>Department of Occupational Therapy</w:t>
    </w:r>
  </w:p>
  <w:p w14:paraId="430261F5" w14:textId="77777777" w:rsidR="00A0268E" w:rsidRPr="000F7F81" w:rsidRDefault="00F4062A" w:rsidP="000F7F81">
    <w:pPr>
      <w:pStyle w:val="Header"/>
      <w:tabs>
        <w:tab w:val="left" w:pos="4368"/>
      </w:tabs>
      <w:spacing w:line="220" w:lineRule="exact"/>
      <w:rPr>
        <w:color w:val="000000" w:themeColor="text1"/>
        <w:sz w:val="12"/>
        <w:szCs w:val="12"/>
      </w:rPr>
    </w:pPr>
    <w:r>
      <w:rPr>
        <w:color w:val="000000" w:themeColor="text1"/>
        <w:sz w:val="18"/>
        <w:szCs w:val="18"/>
      </w:rPr>
      <w:tab/>
    </w:r>
    <w:r>
      <w:rPr>
        <w:color w:val="000000" w:themeColor="text1"/>
        <w:sz w:val="18"/>
        <w:szCs w:val="18"/>
      </w:rPr>
      <w:tab/>
    </w:r>
  </w:p>
  <w:p w14:paraId="4D74CAD8" w14:textId="77777777" w:rsidR="00A0268E" w:rsidRPr="00C368A0" w:rsidRDefault="00F4062A" w:rsidP="00C368A0">
    <w:pPr>
      <w:pStyle w:val="Header"/>
      <w:spacing w:line="220" w:lineRule="exact"/>
      <w:jc w:val="right"/>
      <w:rPr>
        <w:color w:val="000000" w:themeColor="text1"/>
        <w:sz w:val="18"/>
        <w:szCs w:val="18"/>
      </w:rPr>
    </w:pPr>
    <w:r w:rsidRPr="00C368A0">
      <w:rPr>
        <w:color w:val="000000" w:themeColor="text1"/>
        <w:sz w:val="18"/>
        <w:szCs w:val="18"/>
      </w:rPr>
      <w:tab/>
      <w:t xml:space="preserve">901 Walnut Street, </w:t>
    </w:r>
    <w:r>
      <w:rPr>
        <w:color w:val="000000" w:themeColor="text1"/>
        <w:sz w:val="18"/>
        <w:szCs w:val="18"/>
      </w:rPr>
      <w:t>6</w:t>
    </w:r>
    <w:r w:rsidRPr="000B2597">
      <w:rPr>
        <w:color w:val="000000" w:themeColor="text1"/>
        <w:sz w:val="18"/>
        <w:szCs w:val="18"/>
        <w:vertAlign w:val="superscript"/>
      </w:rPr>
      <w:t>th</w:t>
    </w:r>
    <w:r>
      <w:rPr>
        <w:color w:val="000000" w:themeColor="text1"/>
        <w:sz w:val="18"/>
        <w:szCs w:val="18"/>
      </w:rPr>
      <w:t xml:space="preserve"> Floor</w:t>
    </w:r>
  </w:p>
  <w:p w14:paraId="1496AE51" w14:textId="1DAC75DC" w:rsidR="00A0268E" w:rsidRDefault="00F4062A" w:rsidP="007C51C5">
    <w:pPr>
      <w:pStyle w:val="Header"/>
      <w:tabs>
        <w:tab w:val="left" w:pos="552"/>
        <w:tab w:val="right" w:pos="5520"/>
      </w:tabs>
      <w:spacing w:line="220" w:lineRule="exact"/>
      <w:jc w:val="right"/>
      <w:rPr>
        <w:color w:val="000000" w:themeColor="text1"/>
        <w:sz w:val="18"/>
        <w:szCs w:val="18"/>
      </w:rPr>
    </w:pPr>
    <w:r>
      <w:rPr>
        <w:color w:val="000000" w:themeColor="text1"/>
        <w:sz w:val="18"/>
        <w:szCs w:val="18"/>
      </w:rPr>
      <w:tab/>
    </w:r>
    <w:r>
      <w:rPr>
        <w:color w:val="000000" w:themeColor="text1"/>
        <w:sz w:val="18"/>
        <w:szCs w:val="18"/>
      </w:rPr>
      <w:tab/>
    </w:r>
    <w:r w:rsidRPr="00C368A0">
      <w:rPr>
        <w:color w:val="000000" w:themeColor="text1"/>
        <w:sz w:val="18"/>
        <w:szCs w:val="18"/>
      </w:rPr>
      <w:tab/>
      <w:t>Philadelphia, PA 19107</w:t>
    </w:r>
  </w:p>
  <w:p w14:paraId="73AA17D7" w14:textId="77777777" w:rsidR="00A0268E" w:rsidRPr="000F7F81" w:rsidRDefault="00F4062A" w:rsidP="00C368A0">
    <w:pPr>
      <w:pStyle w:val="Header"/>
      <w:spacing w:line="220" w:lineRule="exact"/>
      <w:jc w:val="right"/>
      <w:rPr>
        <w:color w:val="000000" w:themeColor="text1"/>
        <w:sz w:val="18"/>
        <w:szCs w:val="18"/>
      </w:rPr>
    </w:pPr>
    <w:r w:rsidRPr="000F7F81">
      <w:rPr>
        <w:color w:val="000000" w:themeColor="text1"/>
        <w:sz w:val="18"/>
        <w:szCs w:val="18"/>
      </w:rPr>
      <w:t>T 215-503-8010</w:t>
    </w:r>
  </w:p>
  <w:p w14:paraId="5F6178B5" w14:textId="77777777" w:rsidR="00A0268E" w:rsidRPr="000F7F81" w:rsidRDefault="00F4062A" w:rsidP="00C368A0">
    <w:pPr>
      <w:pStyle w:val="Header"/>
      <w:spacing w:line="220" w:lineRule="exact"/>
      <w:jc w:val="right"/>
      <w:rPr>
        <w:b/>
        <w:color w:val="000000" w:themeColor="text1"/>
        <w:sz w:val="18"/>
        <w:szCs w:val="18"/>
      </w:rPr>
    </w:pPr>
    <w:r w:rsidRPr="000F7F81">
      <w:rPr>
        <w:color w:val="000000" w:themeColor="text1"/>
        <w:sz w:val="18"/>
        <w:szCs w:val="18"/>
      </w:rPr>
      <w:t>F 215-503-2950</w:t>
    </w:r>
  </w:p>
  <w:p w14:paraId="39609D48" w14:textId="77777777" w:rsidR="00A0268E" w:rsidRPr="00C368A0" w:rsidRDefault="00F4062A" w:rsidP="00C368A0">
    <w:pPr>
      <w:pStyle w:val="Header"/>
      <w:spacing w:line="220" w:lineRule="exact"/>
      <w:jc w:val="right"/>
      <w:rPr>
        <w:color w:val="000000" w:themeColor="text1"/>
        <w:sz w:val="18"/>
        <w:szCs w:val="18"/>
      </w:rPr>
    </w:pPr>
    <w:r>
      <w:rPr>
        <w:color w:val="000000" w:themeColor="text1"/>
        <w:sz w:val="18"/>
        <w:szCs w:val="18"/>
      </w:rPr>
      <w:t>Jefferson.edu/ot</w:t>
    </w:r>
  </w:p>
  <w:p w14:paraId="4A7EB1B7" w14:textId="77777777" w:rsidR="00A0268E" w:rsidRPr="00C368A0" w:rsidRDefault="00A0268E" w:rsidP="00C368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B6124"/>
    <w:multiLevelType w:val="hybridMultilevel"/>
    <w:tmpl w:val="C13CC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2B4B98"/>
    <w:multiLevelType w:val="hybridMultilevel"/>
    <w:tmpl w:val="8B8C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2325FB"/>
    <w:multiLevelType w:val="hybridMultilevel"/>
    <w:tmpl w:val="AA8C5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732911">
    <w:abstractNumId w:val="0"/>
  </w:num>
  <w:num w:numId="2" w16cid:durableId="1867670585">
    <w:abstractNumId w:val="2"/>
  </w:num>
  <w:num w:numId="3" w16cid:durableId="386881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sDAwNjIxMjY0N7JQ0lEKTi0uzszPAykwrAUAhYqvjCwAAAA="/>
  </w:docVars>
  <w:rsids>
    <w:rsidRoot w:val="002F4EA5"/>
    <w:rsid w:val="00043822"/>
    <w:rsid w:val="0005702E"/>
    <w:rsid w:val="00061F5F"/>
    <w:rsid w:val="001963A3"/>
    <w:rsid w:val="00207363"/>
    <w:rsid w:val="00256FCF"/>
    <w:rsid w:val="00267D92"/>
    <w:rsid w:val="002A61ED"/>
    <w:rsid w:val="002A699B"/>
    <w:rsid w:val="002F4EA5"/>
    <w:rsid w:val="00300CEB"/>
    <w:rsid w:val="003029D8"/>
    <w:rsid w:val="00366EC0"/>
    <w:rsid w:val="004A67AC"/>
    <w:rsid w:val="004B24FD"/>
    <w:rsid w:val="004E69A3"/>
    <w:rsid w:val="004E740D"/>
    <w:rsid w:val="005F5DC5"/>
    <w:rsid w:val="00671F78"/>
    <w:rsid w:val="006930AC"/>
    <w:rsid w:val="006B1E31"/>
    <w:rsid w:val="006F0992"/>
    <w:rsid w:val="0073499F"/>
    <w:rsid w:val="007C49B0"/>
    <w:rsid w:val="007C51C5"/>
    <w:rsid w:val="007C58A7"/>
    <w:rsid w:val="00810B4E"/>
    <w:rsid w:val="00850A02"/>
    <w:rsid w:val="00887F74"/>
    <w:rsid w:val="008D7BBE"/>
    <w:rsid w:val="009A10DE"/>
    <w:rsid w:val="009E02E9"/>
    <w:rsid w:val="00A016A1"/>
    <w:rsid w:val="00A0268E"/>
    <w:rsid w:val="00AA4973"/>
    <w:rsid w:val="00B65E40"/>
    <w:rsid w:val="00B95310"/>
    <w:rsid w:val="00BB3EE9"/>
    <w:rsid w:val="00BD079F"/>
    <w:rsid w:val="00C0718C"/>
    <w:rsid w:val="00CC2914"/>
    <w:rsid w:val="00CF0CE5"/>
    <w:rsid w:val="00DC3C90"/>
    <w:rsid w:val="00E23CAA"/>
    <w:rsid w:val="00F25783"/>
    <w:rsid w:val="00F32AD1"/>
    <w:rsid w:val="00F4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C7B1B"/>
  <w15:chartTrackingRefBased/>
  <w15:docId w15:val="{6D69D2E2-07C5-47FE-8280-599E2C624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EA5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4E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E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E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4EA5"/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2F4EA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paragraph" w:customStyle="1" w:styleId="Default">
    <w:name w:val="Default"/>
    <w:rsid w:val="002F4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F4E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4E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40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C5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1C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A02A4BC7CA0B4A97A78E1296D17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D2AF6-AB7A-924D-93E3-EB3EC0AC80AD}"/>
      </w:docPartPr>
      <w:docPartBody>
        <w:p w:rsidR="00917E04" w:rsidRDefault="00661A16" w:rsidP="00661A16">
          <w:pPr>
            <w:pStyle w:val="91A02A4BC7CA0B4A97A78E1296D17E9C"/>
          </w:pPr>
          <w:r>
            <w:rPr>
              <w:caps/>
              <w:color w:val="4472C4" w:themeColor="accent1"/>
              <w:sz w:val="18"/>
              <w:szCs w:val="18"/>
            </w:rPr>
            <w:t>[Document title]</w:t>
          </w:r>
        </w:p>
      </w:docPartBody>
    </w:docPart>
    <w:docPart>
      <w:docPartPr>
        <w:name w:val="2F3B618006A77E4BAA26416D1ACB5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26548-1FE5-744C-B15E-326089E27DD0}"/>
      </w:docPartPr>
      <w:docPartBody>
        <w:p w:rsidR="00917E04" w:rsidRDefault="00661A16" w:rsidP="00661A16">
          <w:pPr>
            <w:pStyle w:val="2F3B618006A77E4BAA26416D1ACB59CB"/>
          </w:pPr>
          <w:r>
            <w:rPr>
              <w:caps/>
              <w:color w:val="4472C4" w:themeColor="accent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1A16"/>
    <w:rsid w:val="001B4F6B"/>
    <w:rsid w:val="005630A1"/>
    <w:rsid w:val="005C7FD0"/>
    <w:rsid w:val="00661A16"/>
    <w:rsid w:val="0068496A"/>
    <w:rsid w:val="00917E04"/>
    <w:rsid w:val="00973495"/>
    <w:rsid w:val="00CF6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1A02A4BC7CA0B4A97A78E1296D17E9C">
    <w:name w:val="91A02A4BC7CA0B4A97A78E1296D17E9C"/>
    <w:rsid w:val="00661A16"/>
  </w:style>
  <w:style w:type="paragraph" w:customStyle="1" w:styleId="2F3B618006A77E4BAA26416D1ACB59CB">
    <w:name w:val="2F3B618006A77E4BAA26416D1ACB59CB"/>
    <w:rsid w:val="00661A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erson College of Rehabilitation Sciences</vt:lpstr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erson College of Rehabilitation Sciences</dc:title>
  <dc:subject/>
  <dc:creator>Department of Occupational Therapy</dc:creator>
  <cp:keywords/>
  <dc:description/>
  <cp:lastModifiedBy>Marie-Christine Potvin</cp:lastModifiedBy>
  <cp:revision>3</cp:revision>
  <dcterms:created xsi:type="dcterms:W3CDTF">2023-08-03T20:58:00Z</dcterms:created>
  <dcterms:modified xsi:type="dcterms:W3CDTF">2023-08-03T21:10:00Z</dcterms:modified>
</cp:coreProperties>
</file>